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ED9B7" w14:textId="5536B896" w:rsidR="00CB23D1" w:rsidRPr="00513C51" w:rsidRDefault="00CB23D1" w:rsidP="00A83836">
      <w:pPr>
        <w:pStyle w:val="Title"/>
        <w:pBdr>
          <w:bottom w:val="single" w:sz="8" w:space="4" w:color="auto"/>
        </w:pBdr>
        <w:spacing w:before="120" w:after="120"/>
        <w:rPr>
          <w:rFonts w:ascii="Bookman Old Style" w:hAnsi="Bookman Old Style"/>
          <w:color w:val="auto"/>
          <w:sz w:val="28"/>
          <w:szCs w:val="32"/>
        </w:rPr>
      </w:pPr>
      <w:r w:rsidRPr="00513C51">
        <w:rPr>
          <w:rFonts w:ascii="Bookman Old Style" w:hAnsi="Bookman Old Style"/>
          <w:color w:val="auto"/>
          <w:sz w:val="28"/>
          <w:szCs w:val="32"/>
        </w:rPr>
        <w:t>Career Objective:</w:t>
      </w:r>
    </w:p>
    <w:p w14:paraId="0EDAF42B" w14:textId="2C967E4F" w:rsidR="00A83836" w:rsidRDefault="00A83836" w:rsidP="00CB23D1">
      <w:pPr>
        <w:pStyle w:val="NoSpacing"/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A snapshot of you and your career aspirations – a brief introduction to your previous experience and career goals</w:t>
      </w:r>
      <w:r>
        <w:rPr>
          <w:rFonts w:ascii="Bookman Old Style" w:hAnsi="Bookman Old Style"/>
          <w:szCs w:val="24"/>
        </w:rPr>
        <w:t>.</w:t>
      </w:r>
      <w:r w:rsidRPr="00513C51">
        <w:rPr>
          <w:rFonts w:ascii="Bookman Old Style" w:hAnsi="Bookman Old Style"/>
          <w:szCs w:val="24"/>
        </w:rPr>
        <w:t xml:space="preserve"> </w:t>
      </w:r>
    </w:p>
    <w:p w14:paraId="6A363827" w14:textId="34457034" w:rsidR="00AC2947" w:rsidRPr="00513C51" w:rsidRDefault="00AC2947" w:rsidP="00A83836">
      <w:pPr>
        <w:pStyle w:val="Title"/>
        <w:pBdr>
          <w:bottom w:val="single" w:sz="8" w:space="4" w:color="auto"/>
        </w:pBdr>
        <w:spacing w:before="240" w:after="120"/>
        <w:rPr>
          <w:rFonts w:ascii="Bookman Old Style" w:hAnsi="Bookman Old Style"/>
          <w:color w:val="auto"/>
          <w:sz w:val="28"/>
          <w:szCs w:val="32"/>
        </w:rPr>
      </w:pPr>
      <w:r w:rsidRPr="00513C51">
        <w:rPr>
          <w:rFonts w:ascii="Bookman Old Style" w:hAnsi="Bookman Old Style"/>
          <w:color w:val="auto"/>
          <w:sz w:val="28"/>
          <w:szCs w:val="32"/>
        </w:rPr>
        <w:t>Key Skills:</w:t>
      </w:r>
    </w:p>
    <w:p w14:paraId="2E16D4E3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List in order of relevance to the role you are applying for</w:t>
      </w:r>
    </w:p>
    <w:p w14:paraId="3CF1D93D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Use strong action words/phrases such as Ability to, Strong skills in, Demonstrated level of</w:t>
      </w:r>
    </w:p>
    <w:p w14:paraId="2527CBA8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Look for opportunities to include numbers, % for $ to illustrate</w:t>
      </w:r>
    </w:p>
    <w:p w14:paraId="02BCC55A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Think about transferable skills you have gained through casual work, community involvement and school</w:t>
      </w:r>
    </w:p>
    <w:p w14:paraId="1EEBAE97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 xml:space="preserve">You can include some attributes but only if they are relevant to the role you are </w:t>
      </w:r>
      <w:r w:rsidRPr="00A83836">
        <w:rPr>
          <w:rFonts w:ascii="Bookman Old Style" w:hAnsi="Bookman Old Style"/>
          <w:noProof/>
          <w:szCs w:val="24"/>
        </w:rPr>
        <w:t>applying for</w:t>
      </w:r>
      <w:r w:rsidRPr="00A83836">
        <w:rPr>
          <w:rFonts w:ascii="Bookman Old Style" w:hAnsi="Bookman Old Style"/>
          <w:szCs w:val="24"/>
        </w:rPr>
        <w:t>. Avoid terms like ‘hard-working’ and ‘</w:t>
      </w:r>
      <w:r w:rsidRPr="00A83836">
        <w:rPr>
          <w:rFonts w:ascii="Bookman Old Style" w:hAnsi="Bookman Old Style"/>
          <w:noProof/>
          <w:szCs w:val="24"/>
        </w:rPr>
        <w:t>punctual’</w:t>
      </w:r>
    </w:p>
    <w:p w14:paraId="5295A6BB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Other relevant skills</w:t>
      </w:r>
    </w:p>
    <w:p w14:paraId="522A368A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Other relevant skills</w:t>
      </w:r>
    </w:p>
    <w:p w14:paraId="387B2779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Other relevant skills (press ‘enter’ at the end of this line for more)</w:t>
      </w:r>
    </w:p>
    <w:p w14:paraId="6D989044" w14:textId="77777777" w:rsid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Sell yourself!  Use words/phrases such as Strong, High level, Experience with, Ability to</w:t>
      </w:r>
    </w:p>
    <w:p w14:paraId="260F31C6" w14:textId="5F4B982A" w:rsidR="006E7CBB" w:rsidRPr="00513C51" w:rsidRDefault="006E7CBB" w:rsidP="00A83836">
      <w:pPr>
        <w:pStyle w:val="Title"/>
        <w:pBdr>
          <w:bottom w:val="single" w:sz="8" w:space="4" w:color="auto"/>
        </w:pBdr>
        <w:spacing w:before="240" w:after="120"/>
        <w:rPr>
          <w:rFonts w:ascii="Bookman Old Style" w:hAnsi="Bookman Old Style"/>
          <w:color w:val="auto"/>
          <w:sz w:val="28"/>
          <w:szCs w:val="32"/>
        </w:rPr>
      </w:pPr>
      <w:r w:rsidRPr="00513C51">
        <w:rPr>
          <w:rFonts w:ascii="Bookman Old Style" w:hAnsi="Bookman Old Style"/>
          <w:color w:val="auto"/>
          <w:sz w:val="28"/>
          <w:szCs w:val="32"/>
        </w:rPr>
        <w:t>IT Skills:</w:t>
      </w:r>
    </w:p>
    <w:p w14:paraId="0ADCA049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List computer skills in the order most relevant to each job you are applying for</w:t>
      </w:r>
    </w:p>
    <w:p w14:paraId="4CFDB5E9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Don’t include the use of internet and email. They are assumed skills in 2017</w:t>
      </w:r>
    </w:p>
    <w:p w14:paraId="3C38779F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Computer skills</w:t>
      </w:r>
    </w:p>
    <w:p w14:paraId="5D51EFA4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>Computer skills</w:t>
      </w:r>
    </w:p>
    <w:p w14:paraId="2B636176" w14:textId="77777777" w:rsidR="00A83836" w:rsidRPr="00A83836" w:rsidRDefault="00A83836" w:rsidP="00A83836">
      <w:pPr>
        <w:pStyle w:val="NoSpacing"/>
        <w:numPr>
          <w:ilvl w:val="0"/>
          <w:numId w:val="1"/>
        </w:numPr>
        <w:rPr>
          <w:rFonts w:ascii="Bookman Old Style" w:hAnsi="Bookman Old Style"/>
          <w:szCs w:val="24"/>
        </w:rPr>
      </w:pPr>
      <w:r w:rsidRPr="00A83836">
        <w:rPr>
          <w:rFonts w:ascii="Bookman Old Style" w:hAnsi="Bookman Old Style"/>
          <w:szCs w:val="24"/>
        </w:rPr>
        <w:t xml:space="preserve">To get more lines press ‘enter’ </w:t>
      </w:r>
      <w:r w:rsidRPr="00A83836">
        <w:rPr>
          <w:rFonts w:ascii="Bookman Old Style" w:hAnsi="Bookman Old Style"/>
          <w:noProof/>
          <w:szCs w:val="24"/>
        </w:rPr>
        <w:t>at end of</w:t>
      </w:r>
      <w:r w:rsidRPr="00A83836">
        <w:rPr>
          <w:rFonts w:ascii="Bookman Old Style" w:hAnsi="Bookman Old Style"/>
          <w:szCs w:val="24"/>
        </w:rPr>
        <w:t xml:space="preserve"> line</w:t>
      </w:r>
    </w:p>
    <w:p w14:paraId="54858F08" w14:textId="77777777" w:rsidR="00714F3E" w:rsidRPr="00513C51" w:rsidRDefault="00714F3E" w:rsidP="00A83836">
      <w:pPr>
        <w:pStyle w:val="Title"/>
        <w:pBdr>
          <w:bottom w:val="single" w:sz="8" w:space="4" w:color="auto"/>
        </w:pBdr>
        <w:spacing w:before="240" w:after="120"/>
        <w:rPr>
          <w:rFonts w:ascii="Bookman Old Style" w:hAnsi="Bookman Old Style"/>
          <w:color w:val="auto"/>
          <w:sz w:val="28"/>
          <w:szCs w:val="32"/>
        </w:rPr>
      </w:pPr>
      <w:r w:rsidRPr="00513C51">
        <w:rPr>
          <w:rFonts w:ascii="Bookman Old Style" w:hAnsi="Bookman Old Style"/>
          <w:color w:val="auto"/>
          <w:sz w:val="28"/>
          <w:szCs w:val="32"/>
        </w:rPr>
        <w:t>Experience:</w:t>
      </w:r>
    </w:p>
    <w:p w14:paraId="3189C560" w14:textId="3590D699" w:rsidR="00653A60" w:rsidRPr="00513C51" w:rsidRDefault="001D3AF2" w:rsidP="00A83836">
      <w:pPr>
        <w:pStyle w:val="NoSpacing"/>
        <w:tabs>
          <w:tab w:val="right" w:pos="8931"/>
        </w:tabs>
        <w:spacing w:before="120" w:after="120"/>
        <w:rPr>
          <w:rFonts w:ascii="Bookman Old Style" w:hAnsi="Bookman Old Style"/>
          <w:bCs/>
          <w:sz w:val="24"/>
          <w:szCs w:val="24"/>
        </w:rPr>
      </w:pPr>
      <w:r w:rsidRPr="00513C51">
        <w:rPr>
          <w:rFonts w:ascii="Bookman Old Style" w:hAnsi="Bookman Old Style"/>
          <w:b/>
          <w:bCs/>
          <w:sz w:val="24"/>
          <w:szCs w:val="24"/>
        </w:rPr>
        <w:t>Employer Name</w:t>
      </w:r>
    </w:p>
    <w:p w14:paraId="11058B88" w14:textId="2420FDA3" w:rsidR="00653A60" w:rsidRPr="00513C51" w:rsidRDefault="001D3AF2" w:rsidP="006E7CBB">
      <w:pPr>
        <w:pStyle w:val="NoSpacing"/>
        <w:tabs>
          <w:tab w:val="right" w:pos="8931"/>
        </w:tabs>
        <w:spacing w:after="120"/>
        <w:rPr>
          <w:rFonts w:ascii="Bookman Old Style" w:hAnsi="Bookman Old Style"/>
          <w:b/>
          <w:szCs w:val="24"/>
        </w:rPr>
      </w:pPr>
      <w:r w:rsidRPr="00513C51">
        <w:rPr>
          <w:rFonts w:ascii="Bookman Old Style" w:hAnsi="Bookman Old Style"/>
          <w:b/>
          <w:szCs w:val="24"/>
        </w:rPr>
        <w:t xml:space="preserve">Position </w:t>
      </w:r>
      <w:r w:rsidR="006E7CBB" w:rsidRPr="00513C51">
        <w:rPr>
          <w:rFonts w:ascii="Bookman Old Style" w:hAnsi="Bookman Old Style"/>
          <w:b/>
          <w:szCs w:val="24"/>
        </w:rPr>
        <w:t>T</w:t>
      </w:r>
      <w:r w:rsidRPr="00513C51">
        <w:rPr>
          <w:rFonts w:ascii="Bookman Old Style" w:hAnsi="Bookman Old Style"/>
          <w:b/>
          <w:szCs w:val="24"/>
        </w:rPr>
        <w:t>itle</w:t>
      </w:r>
      <w:r w:rsidR="006E7CBB" w:rsidRPr="00513C51">
        <w:rPr>
          <w:rFonts w:ascii="Bookman Old Style" w:hAnsi="Bookman Old Style"/>
          <w:bCs/>
          <w:szCs w:val="24"/>
        </w:rPr>
        <w:t xml:space="preserve"> </w:t>
      </w:r>
      <w:r w:rsidR="006E7CBB" w:rsidRPr="00513C51">
        <w:rPr>
          <w:rFonts w:ascii="Bookman Old Style" w:hAnsi="Bookman Old Style"/>
          <w:bCs/>
          <w:szCs w:val="24"/>
        </w:rPr>
        <w:tab/>
        <w:t>Date from – Date to</w:t>
      </w:r>
    </w:p>
    <w:p w14:paraId="7EF6AA82" w14:textId="36BE3DA6" w:rsidR="00513C51" w:rsidRPr="00EE78DF" w:rsidRDefault="00513C51" w:rsidP="00513C51">
      <w:pPr>
        <w:pStyle w:val="NoSpacing"/>
        <w:spacing w:after="120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Achievements</w:t>
      </w:r>
      <w:r w:rsidRPr="00EE78DF">
        <w:rPr>
          <w:rFonts w:ascii="Bookman Old Style" w:hAnsi="Bookman Old Style"/>
          <w:b/>
          <w:sz w:val="24"/>
          <w:szCs w:val="24"/>
        </w:rPr>
        <w:t>:</w:t>
      </w:r>
    </w:p>
    <w:p w14:paraId="6FF4BE98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 xml:space="preserve">List in order of relevance to the role you are </w:t>
      </w:r>
      <w:r w:rsidRPr="00A83836">
        <w:rPr>
          <w:rFonts w:ascii="Bookman Old Style" w:hAnsi="Bookman Old Style"/>
          <w:noProof/>
          <w:szCs w:val="24"/>
        </w:rPr>
        <w:t>applying for</w:t>
      </w:r>
      <w:r w:rsidRPr="00513C51">
        <w:rPr>
          <w:rFonts w:ascii="Bookman Old Style" w:hAnsi="Bookman Old Style"/>
          <w:szCs w:val="24"/>
        </w:rPr>
        <w:t>.</w:t>
      </w:r>
    </w:p>
    <w:p w14:paraId="1B40B7C5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 xml:space="preserve">Use strong action words/phrases such as Ability, Proficient, Strong skills in, Demonstrated </w:t>
      </w:r>
      <w:r w:rsidRPr="00A83836">
        <w:rPr>
          <w:rFonts w:ascii="Bookman Old Style" w:hAnsi="Bookman Old Style"/>
          <w:noProof/>
          <w:szCs w:val="24"/>
        </w:rPr>
        <w:t>level of</w:t>
      </w:r>
      <w:r w:rsidRPr="00513C51">
        <w:rPr>
          <w:rFonts w:ascii="Bookman Old Style" w:hAnsi="Bookman Old Style"/>
          <w:szCs w:val="24"/>
        </w:rPr>
        <w:t>.  Include metrics such as % or $ to illustrate.</w:t>
      </w:r>
    </w:p>
    <w:p w14:paraId="1CD6BF6F" w14:textId="07985846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Only include for the most recent and relevant to roles.</w:t>
      </w:r>
    </w:p>
    <w:p w14:paraId="1CC6A6D7" w14:textId="48AC7B88" w:rsidR="00653A60" w:rsidRPr="00EE78DF" w:rsidRDefault="006E7CBB" w:rsidP="00513C51">
      <w:pPr>
        <w:pStyle w:val="NoSpacing"/>
        <w:spacing w:before="120" w:after="120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Responsibilities</w:t>
      </w:r>
      <w:r w:rsidR="00653A60" w:rsidRPr="00EE78DF">
        <w:rPr>
          <w:rFonts w:ascii="Bookman Old Style" w:hAnsi="Bookman Old Style"/>
          <w:b/>
          <w:sz w:val="24"/>
          <w:szCs w:val="24"/>
        </w:rPr>
        <w:t>:</w:t>
      </w:r>
    </w:p>
    <w:p w14:paraId="0BFB560F" w14:textId="77777777" w:rsidR="008B2B99" w:rsidRPr="00513C51" w:rsidRDefault="001D3AF2" w:rsidP="008B2B99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List your main tasks &amp; responsibilities in short dot point format</w:t>
      </w:r>
    </w:p>
    <w:p w14:paraId="442129A8" w14:textId="7CE1536D" w:rsidR="001D3AF2" w:rsidRPr="00513C51" w:rsidRDefault="001D3AF2" w:rsidP="008B2B99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Change the order these appear bas</w:t>
      </w:r>
      <w:r w:rsidR="00694E0B" w:rsidRPr="00513C51">
        <w:rPr>
          <w:rFonts w:ascii="Bookman Old Style" w:hAnsi="Bookman Old Style"/>
          <w:szCs w:val="24"/>
        </w:rPr>
        <w:t>ed on the job requirements</w:t>
      </w:r>
      <w:r w:rsidRPr="00513C51">
        <w:rPr>
          <w:rFonts w:ascii="Bookman Old Style" w:hAnsi="Bookman Old Style"/>
          <w:szCs w:val="24"/>
        </w:rPr>
        <w:t xml:space="preserve"> for each job you are applying for</w:t>
      </w:r>
    </w:p>
    <w:p w14:paraId="4747F250" w14:textId="77777777" w:rsidR="00653A60" w:rsidRPr="00513C51" w:rsidRDefault="001D3AF2" w:rsidP="00714F3E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Strong use of action words – assisting, responsible for, conducting, maintaining, creating, etc</w:t>
      </w:r>
    </w:p>
    <w:p w14:paraId="2E27D090" w14:textId="77777777" w:rsidR="001D3AF2" w:rsidRPr="00513C51" w:rsidRDefault="001D3AF2" w:rsidP="00714F3E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Most recent job to include the most amount of dot points</w:t>
      </w:r>
    </w:p>
    <w:p w14:paraId="4878F48F" w14:textId="77777777" w:rsidR="001D3AF2" w:rsidRPr="00513C51" w:rsidRDefault="001D3AF2" w:rsidP="00714F3E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Tasks &amp; responsibilities</w:t>
      </w:r>
    </w:p>
    <w:p w14:paraId="42646F29" w14:textId="77777777" w:rsidR="001D3AF2" w:rsidRPr="00513C51" w:rsidRDefault="001D3AF2" w:rsidP="001D3AF2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lastRenderedPageBreak/>
        <w:t>Tasks &amp; responsibilities (press enter at the end of this line to include more)</w:t>
      </w:r>
    </w:p>
    <w:p w14:paraId="4DAB1378" w14:textId="77777777" w:rsidR="006E7CBB" w:rsidRPr="00513C51" w:rsidRDefault="006E7CBB" w:rsidP="00A83836">
      <w:pPr>
        <w:pStyle w:val="NoSpacing"/>
        <w:tabs>
          <w:tab w:val="right" w:pos="8931"/>
        </w:tabs>
        <w:spacing w:before="120"/>
        <w:rPr>
          <w:rFonts w:ascii="Bookman Old Style" w:hAnsi="Bookman Old Style"/>
          <w:b/>
          <w:bCs/>
          <w:sz w:val="24"/>
          <w:szCs w:val="24"/>
        </w:rPr>
      </w:pPr>
      <w:r w:rsidRPr="00513C51">
        <w:rPr>
          <w:rFonts w:ascii="Bookman Old Style" w:hAnsi="Bookman Old Style"/>
          <w:b/>
          <w:bCs/>
          <w:sz w:val="24"/>
          <w:szCs w:val="24"/>
        </w:rPr>
        <w:t>Employer Name</w:t>
      </w:r>
    </w:p>
    <w:p w14:paraId="0766C2D8" w14:textId="36CDACC4" w:rsidR="008D2B52" w:rsidRPr="00513C51" w:rsidRDefault="008D2B52" w:rsidP="008D2B52">
      <w:pPr>
        <w:pStyle w:val="NoSpacing"/>
        <w:tabs>
          <w:tab w:val="right" w:pos="8931"/>
        </w:tabs>
        <w:spacing w:after="120"/>
        <w:rPr>
          <w:rFonts w:ascii="Bookman Old Style" w:hAnsi="Bookman Old Style"/>
          <w:bCs/>
          <w:szCs w:val="24"/>
        </w:rPr>
      </w:pPr>
      <w:r w:rsidRPr="00513C51">
        <w:rPr>
          <w:rFonts w:ascii="Bookman Old Style" w:hAnsi="Bookman Old Style"/>
          <w:bCs/>
          <w:szCs w:val="24"/>
        </w:rPr>
        <w:t>Date to Date (use for multiple positions with the same company)</w:t>
      </w:r>
    </w:p>
    <w:p w14:paraId="6BF41949" w14:textId="77777777" w:rsidR="008D2B52" w:rsidRPr="00513C51" w:rsidRDefault="008D2B52" w:rsidP="00513C51">
      <w:pPr>
        <w:pStyle w:val="NoSpacing"/>
        <w:tabs>
          <w:tab w:val="right" w:pos="8931"/>
        </w:tabs>
        <w:spacing w:before="120" w:after="120"/>
        <w:rPr>
          <w:rFonts w:ascii="Bookman Old Style" w:hAnsi="Bookman Old Style"/>
          <w:b/>
          <w:szCs w:val="24"/>
        </w:rPr>
      </w:pPr>
      <w:r w:rsidRPr="00513C51">
        <w:rPr>
          <w:rFonts w:ascii="Bookman Old Style" w:hAnsi="Bookman Old Style"/>
          <w:b/>
          <w:szCs w:val="24"/>
        </w:rPr>
        <w:t>Position Title</w:t>
      </w:r>
      <w:r w:rsidRPr="00513C51">
        <w:rPr>
          <w:rFonts w:ascii="Bookman Old Style" w:hAnsi="Bookman Old Style"/>
          <w:bCs/>
          <w:szCs w:val="24"/>
        </w:rPr>
        <w:t xml:space="preserve"> </w:t>
      </w:r>
      <w:r w:rsidRPr="00513C51">
        <w:rPr>
          <w:rFonts w:ascii="Bookman Old Style" w:hAnsi="Bookman Old Style"/>
          <w:bCs/>
          <w:szCs w:val="24"/>
        </w:rPr>
        <w:tab/>
        <w:t>Date from – Date to</w:t>
      </w:r>
    </w:p>
    <w:p w14:paraId="4F07D92C" w14:textId="77777777" w:rsidR="00513C51" w:rsidRPr="00513C51" w:rsidRDefault="00513C51" w:rsidP="00513C51">
      <w:pPr>
        <w:pStyle w:val="NoSpacing"/>
        <w:spacing w:after="120"/>
        <w:rPr>
          <w:rFonts w:ascii="Bookman Old Style" w:hAnsi="Bookman Old Style"/>
          <w:b/>
          <w:szCs w:val="24"/>
        </w:rPr>
      </w:pPr>
      <w:r w:rsidRPr="00513C51">
        <w:rPr>
          <w:rFonts w:ascii="Bookman Old Style" w:hAnsi="Bookman Old Style"/>
          <w:b/>
          <w:szCs w:val="24"/>
        </w:rPr>
        <w:t>Achievements:</w:t>
      </w:r>
    </w:p>
    <w:p w14:paraId="7B233D61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 xml:space="preserve">List in order of relevance to the role you are </w:t>
      </w:r>
      <w:r w:rsidRPr="00A83836">
        <w:rPr>
          <w:rFonts w:ascii="Bookman Old Style" w:hAnsi="Bookman Old Style"/>
          <w:noProof/>
          <w:szCs w:val="24"/>
        </w:rPr>
        <w:t>applying for</w:t>
      </w:r>
      <w:r w:rsidRPr="00513C51">
        <w:rPr>
          <w:rFonts w:ascii="Bookman Old Style" w:hAnsi="Bookman Old Style"/>
          <w:szCs w:val="24"/>
        </w:rPr>
        <w:t>.</w:t>
      </w:r>
    </w:p>
    <w:p w14:paraId="11F6AE9F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 xml:space="preserve">Use strong action words/phrases such as Ability, Proficient, Strong skills in, Demonstrated </w:t>
      </w:r>
      <w:r w:rsidRPr="00A83836">
        <w:rPr>
          <w:rFonts w:ascii="Bookman Old Style" w:hAnsi="Bookman Old Style"/>
          <w:noProof/>
          <w:szCs w:val="24"/>
        </w:rPr>
        <w:t>level of</w:t>
      </w:r>
      <w:r w:rsidRPr="00513C51">
        <w:rPr>
          <w:rFonts w:ascii="Bookman Old Style" w:hAnsi="Bookman Old Style"/>
          <w:szCs w:val="24"/>
        </w:rPr>
        <w:t>.  Include metrics such as % or $ to illustrate.</w:t>
      </w:r>
    </w:p>
    <w:p w14:paraId="3F95D152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Only include for the most recent and relevant to roles.</w:t>
      </w:r>
    </w:p>
    <w:p w14:paraId="0E7AE50E" w14:textId="77777777" w:rsidR="008D2B52" w:rsidRPr="00513C51" w:rsidRDefault="008D2B52" w:rsidP="00513C51">
      <w:pPr>
        <w:pStyle w:val="NoSpacing"/>
        <w:spacing w:before="120" w:after="120"/>
        <w:rPr>
          <w:rFonts w:ascii="Bookman Old Style" w:hAnsi="Bookman Old Style"/>
          <w:b/>
          <w:szCs w:val="24"/>
        </w:rPr>
      </w:pPr>
      <w:r w:rsidRPr="00513C51">
        <w:rPr>
          <w:rFonts w:ascii="Bookman Old Style" w:hAnsi="Bookman Old Style"/>
          <w:b/>
          <w:szCs w:val="24"/>
        </w:rPr>
        <w:t>Responsibilities:</w:t>
      </w:r>
    </w:p>
    <w:p w14:paraId="1BB21458" w14:textId="77777777" w:rsidR="008D2B52" w:rsidRPr="00513C51" w:rsidRDefault="008D2B52" w:rsidP="008D2B52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List your main tasks &amp; responsibilities in short dot point format</w:t>
      </w:r>
    </w:p>
    <w:p w14:paraId="19C327AC" w14:textId="77777777" w:rsidR="008D2B52" w:rsidRPr="00513C51" w:rsidRDefault="008D2B52" w:rsidP="008D2B52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Change the order these appear based on the job requirements for each job you are applying for</w:t>
      </w:r>
    </w:p>
    <w:p w14:paraId="6ED5B1B2" w14:textId="77777777" w:rsidR="008D2B52" w:rsidRPr="00513C51" w:rsidRDefault="008D2B52" w:rsidP="008D2B52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Strong use of action words – assisting, responsible for, conducting, maintaining, creating, etc</w:t>
      </w:r>
    </w:p>
    <w:p w14:paraId="170EED0E" w14:textId="77777777" w:rsidR="008D2B52" w:rsidRPr="00513C51" w:rsidRDefault="008D2B52" w:rsidP="008D2B52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Most recent job to include the most amount of dot points</w:t>
      </w:r>
    </w:p>
    <w:p w14:paraId="32A90170" w14:textId="77777777" w:rsidR="008D2B52" w:rsidRPr="00513C51" w:rsidRDefault="008D2B52" w:rsidP="008D2B52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Tasks &amp; responsibilities</w:t>
      </w:r>
    </w:p>
    <w:p w14:paraId="18A8E6E1" w14:textId="77777777" w:rsidR="008D2B52" w:rsidRPr="00513C51" w:rsidRDefault="008D2B52" w:rsidP="008D2B52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bookmarkStart w:id="0" w:name="_GoBack"/>
      <w:r w:rsidRPr="00513C51">
        <w:rPr>
          <w:rFonts w:ascii="Bookman Old Style" w:hAnsi="Bookman Old Style"/>
          <w:szCs w:val="24"/>
        </w:rPr>
        <w:t>Tasks &amp; responsibilities</w:t>
      </w:r>
    </w:p>
    <w:bookmarkEnd w:id="0"/>
    <w:p w14:paraId="22ADFA44" w14:textId="77777777" w:rsidR="008D2B52" w:rsidRPr="00513C51" w:rsidRDefault="008D2B52" w:rsidP="008D2B52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Tasks &amp; responsibilities (press enter at the end of this line to include more)</w:t>
      </w:r>
    </w:p>
    <w:p w14:paraId="3716C619" w14:textId="7DD5B3FC" w:rsidR="006E7CBB" w:rsidRPr="00513C51" w:rsidRDefault="006E7CBB" w:rsidP="00A83836">
      <w:pPr>
        <w:pStyle w:val="NoSpacing"/>
        <w:tabs>
          <w:tab w:val="right" w:pos="8931"/>
        </w:tabs>
        <w:spacing w:before="120" w:after="120"/>
        <w:rPr>
          <w:rFonts w:ascii="Bookman Old Style" w:hAnsi="Bookman Old Style"/>
          <w:b/>
          <w:szCs w:val="24"/>
        </w:rPr>
      </w:pPr>
      <w:r w:rsidRPr="00513C51">
        <w:rPr>
          <w:rFonts w:ascii="Bookman Old Style" w:hAnsi="Bookman Old Style"/>
          <w:b/>
          <w:szCs w:val="24"/>
        </w:rPr>
        <w:t>Position Title</w:t>
      </w:r>
      <w:r w:rsidRPr="00513C51">
        <w:rPr>
          <w:rFonts w:ascii="Bookman Old Style" w:hAnsi="Bookman Old Style"/>
          <w:bCs/>
          <w:szCs w:val="24"/>
        </w:rPr>
        <w:t xml:space="preserve"> </w:t>
      </w:r>
      <w:r w:rsidRPr="00513C51">
        <w:rPr>
          <w:rFonts w:ascii="Bookman Old Style" w:hAnsi="Bookman Old Style"/>
          <w:bCs/>
          <w:szCs w:val="24"/>
        </w:rPr>
        <w:tab/>
        <w:t>Date from – Date to</w:t>
      </w:r>
    </w:p>
    <w:p w14:paraId="07BF674C" w14:textId="77777777" w:rsidR="00513C51" w:rsidRPr="00513C51" w:rsidRDefault="00513C51" w:rsidP="00513C51">
      <w:pPr>
        <w:pStyle w:val="NoSpacing"/>
        <w:spacing w:after="120"/>
        <w:rPr>
          <w:rFonts w:ascii="Bookman Old Style" w:hAnsi="Bookman Old Style"/>
          <w:b/>
          <w:szCs w:val="24"/>
        </w:rPr>
      </w:pPr>
      <w:r w:rsidRPr="00513C51">
        <w:rPr>
          <w:rFonts w:ascii="Bookman Old Style" w:hAnsi="Bookman Old Style"/>
          <w:b/>
          <w:szCs w:val="24"/>
        </w:rPr>
        <w:t>Achievements:</w:t>
      </w:r>
    </w:p>
    <w:p w14:paraId="54EA8CCD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 xml:space="preserve">List in order of relevance to the role you are </w:t>
      </w:r>
      <w:r w:rsidRPr="00A83836">
        <w:rPr>
          <w:rFonts w:ascii="Bookman Old Style" w:hAnsi="Bookman Old Style"/>
          <w:noProof/>
          <w:szCs w:val="24"/>
        </w:rPr>
        <w:t>applying for</w:t>
      </w:r>
      <w:r w:rsidRPr="00513C51">
        <w:rPr>
          <w:rFonts w:ascii="Bookman Old Style" w:hAnsi="Bookman Old Style"/>
          <w:szCs w:val="24"/>
        </w:rPr>
        <w:t>.</w:t>
      </w:r>
    </w:p>
    <w:p w14:paraId="4528652C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 xml:space="preserve">Use strong action words/phrases such as Ability, Proficient, Strong skills in, Demonstrated </w:t>
      </w:r>
      <w:r w:rsidRPr="00A83836">
        <w:rPr>
          <w:rFonts w:ascii="Bookman Old Style" w:hAnsi="Bookman Old Style"/>
          <w:noProof/>
          <w:szCs w:val="24"/>
        </w:rPr>
        <w:t>level of</w:t>
      </w:r>
      <w:r w:rsidRPr="00513C51">
        <w:rPr>
          <w:rFonts w:ascii="Bookman Old Style" w:hAnsi="Bookman Old Style"/>
          <w:szCs w:val="24"/>
        </w:rPr>
        <w:t>.  Include metrics such as % or $ to illustrate.</w:t>
      </w:r>
    </w:p>
    <w:p w14:paraId="39BE1483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Only include for the most recent and relevant to roles.</w:t>
      </w:r>
    </w:p>
    <w:p w14:paraId="7FBA8F4F" w14:textId="77777777" w:rsidR="006E7CBB" w:rsidRPr="00513C51" w:rsidRDefault="006E7CBB" w:rsidP="00513C51">
      <w:pPr>
        <w:pStyle w:val="NoSpacing"/>
        <w:spacing w:before="120" w:after="120"/>
        <w:rPr>
          <w:rFonts w:ascii="Bookman Old Style" w:hAnsi="Bookman Old Style"/>
          <w:b/>
          <w:szCs w:val="24"/>
        </w:rPr>
      </w:pPr>
      <w:r w:rsidRPr="00513C51">
        <w:rPr>
          <w:rFonts w:ascii="Bookman Old Style" w:hAnsi="Bookman Old Style"/>
          <w:b/>
          <w:szCs w:val="24"/>
        </w:rPr>
        <w:t>Responsibilities:</w:t>
      </w:r>
    </w:p>
    <w:p w14:paraId="3318CEEC" w14:textId="77777777" w:rsidR="006E7CBB" w:rsidRPr="00513C51" w:rsidRDefault="006E7CBB" w:rsidP="006E7CBB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List your main tasks &amp; responsibilities in short dot point format</w:t>
      </w:r>
    </w:p>
    <w:p w14:paraId="59C70C13" w14:textId="77777777" w:rsidR="006E7CBB" w:rsidRPr="00513C51" w:rsidRDefault="006E7CBB" w:rsidP="006E7CBB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Change the order these appear based on the job requirements for each job you are applying for</w:t>
      </w:r>
    </w:p>
    <w:p w14:paraId="442714A9" w14:textId="77777777" w:rsidR="006E7CBB" w:rsidRPr="00513C51" w:rsidRDefault="006E7CBB" w:rsidP="006E7CBB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Strong use of action words – assisting, responsible for, conducting, maintaining, creating, etc</w:t>
      </w:r>
    </w:p>
    <w:p w14:paraId="2A50767B" w14:textId="77777777" w:rsidR="006E7CBB" w:rsidRPr="00513C51" w:rsidRDefault="006E7CBB" w:rsidP="006E7CBB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Most recent job to include the most amount of dot points</w:t>
      </w:r>
    </w:p>
    <w:p w14:paraId="11C4E940" w14:textId="77777777" w:rsidR="00513C51" w:rsidRPr="00513C51" w:rsidRDefault="00513C51" w:rsidP="00513C51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Tasks &amp; responsibilities</w:t>
      </w:r>
    </w:p>
    <w:p w14:paraId="419BB554" w14:textId="77777777" w:rsidR="006E7CBB" w:rsidRPr="00513C51" w:rsidRDefault="006E7CBB" w:rsidP="006E7CBB">
      <w:pPr>
        <w:pStyle w:val="NoSpacing"/>
        <w:numPr>
          <w:ilvl w:val="0"/>
          <w:numId w:val="3"/>
        </w:numPr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Tasks &amp; responsibilities</w:t>
      </w:r>
    </w:p>
    <w:p w14:paraId="78D3B21E" w14:textId="092FBA1B" w:rsidR="006E7CBB" w:rsidRDefault="006E7CBB" w:rsidP="00A83836">
      <w:pPr>
        <w:pStyle w:val="NoSpacing"/>
        <w:numPr>
          <w:ilvl w:val="0"/>
          <w:numId w:val="3"/>
        </w:numPr>
        <w:spacing w:after="120"/>
        <w:rPr>
          <w:rFonts w:ascii="Bookman Old Style" w:hAnsi="Bookman Old Style"/>
          <w:szCs w:val="24"/>
        </w:rPr>
      </w:pPr>
      <w:r w:rsidRPr="00513C51">
        <w:rPr>
          <w:rFonts w:ascii="Bookman Old Style" w:hAnsi="Bookman Old Style"/>
          <w:szCs w:val="24"/>
        </w:rPr>
        <w:t>Tasks &amp; responsibilities (press enter at the end of this line to include more)</w:t>
      </w:r>
    </w:p>
    <w:p w14:paraId="07036239" w14:textId="4BD484A1" w:rsidR="00A83836" w:rsidRPr="00513C51" w:rsidRDefault="00A83836" w:rsidP="00A83836">
      <w:pPr>
        <w:spacing w:before="120" w:after="120"/>
        <w:rPr>
          <w:rFonts w:ascii="Bookman Old Style" w:hAnsi="Bookman Old Style"/>
          <w:szCs w:val="24"/>
        </w:rPr>
      </w:pPr>
      <w:r w:rsidRPr="00A83836">
        <w:rPr>
          <w:rFonts w:asciiTheme="minorHAnsi" w:hAnsiTheme="minorHAnsi" w:cstheme="minorHAnsi"/>
          <w:i/>
        </w:rPr>
        <w:t>Note: Copy and paste the above section</w:t>
      </w:r>
      <w:r>
        <w:rPr>
          <w:rFonts w:asciiTheme="minorHAnsi" w:hAnsiTheme="minorHAnsi" w:cstheme="minorHAnsi"/>
          <w:i/>
        </w:rPr>
        <w:t>/s</w:t>
      </w:r>
      <w:r w:rsidRPr="00A83836">
        <w:rPr>
          <w:rFonts w:asciiTheme="minorHAnsi" w:hAnsiTheme="minorHAnsi" w:cstheme="minorHAnsi"/>
          <w:i/>
        </w:rPr>
        <w:t xml:space="preserve"> if you need to add more positions.</w:t>
      </w:r>
    </w:p>
    <w:p w14:paraId="7B955E1F" w14:textId="77777777" w:rsidR="00AC2947" w:rsidRPr="00513C51" w:rsidRDefault="00AC2947" w:rsidP="00A83836">
      <w:pPr>
        <w:pStyle w:val="Title"/>
        <w:pBdr>
          <w:bottom w:val="single" w:sz="8" w:space="4" w:color="auto"/>
        </w:pBdr>
        <w:spacing w:before="240" w:after="120"/>
        <w:rPr>
          <w:rFonts w:ascii="Bookman Old Style" w:hAnsi="Bookman Old Style"/>
          <w:color w:val="auto"/>
          <w:sz w:val="28"/>
          <w:szCs w:val="32"/>
        </w:rPr>
      </w:pPr>
      <w:r w:rsidRPr="00513C51">
        <w:rPr>
          <w:rFonts w:ascii="Bookman Old Style" w:hAnsi="Bookman Old Style"/>
          <w:color w:val="auto"/>
          <w:sz w:val="28"/>
          <w:szCs w:val="32"/>
        </w:rPr>
        <w:t>Education:</w:t>
      </w:r>
    </w:p>
    <w:p w14:paraId="27A51EE1" w14:textId="77777777" w:rsidR="00513C51" w:rsidRPr="006E7CBB" w:rsidRDefault="00513C51" w:rsidP="00513C51">
      <w:pPr>
        <w:pStyle w:val="NoSpacing"/>
        <w:tabs>
          <w:tab w:val="left" w:pos="1134"/>
        </w:tabs>
        <w:spacing w:line="360" w:lineRule="auto"/>
        <w:rPr>
          <w:rFonts w:ascii="Bookman Old Style" w:hAnsi="Bookman Old Style"/>
          <w:sz w:val="24"/>
          <w:szCs w:val="24"/>
        </w:rPr>
      </w:pPr>
      <w:r w:rsidRPr="006E7CBB">
        <w:rPr>
          <w:rFonts w:ascii="Bookman Old Style" w:hAnsi="Bookman Old Style"/>
          <w:sz w:val="24"/>
          <w:szCs w:val="24"/>
        </w:rPr>
        <w:t>Year</w:t>
      </w:r>
      <w:r w:rsidRPr="006E7CBB">
        <w:rPr>
          <w:rFonts w:ascii="Bookman Old Style" w:hAnsi="Bookman Old Style"/>
          <w:sz w:val="24"/>
          <w:szCs w:val="24"/>
        </w:rPr>
        <w:tab/>
        <w:t>Qualification - Name of School/Training Institution</w:t>
      </w:r>
    </w:p>
    <w:p w14:paraId="049E5EEE" w14:textId="77777777" w:rsidR="00513C51" w:rsidRPr="006E7CBB" w:rsidRDefault="00513C51" w:rsidP="00513C51">
      <w:pPr>
        <w:pStyle w:val="NoSpacing"/>
        <w:tabs>
          <w:tab w:val="left" w:pos="1134"/>
        </w:tabs>
        <w:spacing w:line="360" w:lineRule="auto"/>
        <w:rPr>
          <w:rFonts w:ascii="Bookman Old Style" w:hAnsi="Bookman Old Style"/>
          <w:sz w:val="24"/>
          <w:szCs w:val="24"/>
        </w:rPr>
      </w:pPr>
      <w:r w:rsidRPr="006E7CBB">
        <w:rPr>
          <w:rFonts w:ascii="Bookman Old Style" w:hAnsi="Bookman Old Style"/>
          <w:sz w:val="24"/>
          <w:szCs w:val="24"/>
        </w:rPr>
        <w:t>Year</w:t>
      </w:r>
      <w:r w:rsidRPr="006E7CBB">
        <w:rPr>
          <w:rFonts w:ascii="Bookman Old Style" w:hAnsi="Bookman Old Style"/>
          <w:sz w:val="24"/>
          <w:szCs w:val="24"/>
        </w:rPr>
        <w:tab/>
        <w:t>Qualification - Name of School/Training Institution</w:t>
      </w:r>
    </w:p>
    <w:p w14:paraId="0A289E1D" w14:textId="0D22B794" w:rsidR="003A487B" w:rsidRPr="00513C51" w:rsidRDefault="003A487B" w:rsidP="00A83836">
      <w:pPr>
        <w:pStyle w:val="Title"/>
        <w:pBdr>
          <w:bottom w:val="single" w:sz="8" w:space="4" w:color="auto"/>
        </w:pBdr>
        <w:spacing w:before="240" w:after="120"/>
        <w:rPr>
          <w:rFonts w:ascii="Bookman Old Style" w:hAnsi="Bookman Old Style"/>
          <w:color w:val="auto"/>
          <w:sz w:val="28"/>
          <w:szCs w:val="32"/>
        </w:rPr>
      </w:pPr>
      <w:r w:rsidRPr="00513C51">
        <w:rPr>
          <w:rFonts w:ascii="Bookman Old Style" w:hAnsi="Bookman Old Style"/>
          <w:color w:val="auto"/>
          <w:sz w:val="28"/>
          <w:szCs w:val="32"/>
        </w:rPr>
        <w:lastRenderedPageBreak/>
        <w:t>Further Development:</w:t>
      </w:r>
    </w:p>
    <w:p w14:paraId="28D2F555" w14:textId="77777777" w:rsidR="00513C51" w:rsidRPr="006E7CBB" w:rsidRDefault="00513C51" w:rsidP="00513C51">
      <w:pPr>
        <w:pStyle w:val="NoSpacing"/>
        <w:tabs>
          <w:tab w:val="left" w:pos="1134"/>
        </w:tabs>
        <w:spacing w:line="360" w:lineRule="auto"/>
        <w:rPr>
          <w:rFonts w:ascii="Bookman Old Style" w:hAnsi="Bookman Old Style"/>
          <w:sz w:val="24"/>
          <w:szCs w:val="24"/>
        </w:rPr>
      </w:pPr>
      <w:r w:rsidRPr="006E7CBB">
        <w:rPr>
          <w:rFonts w:ascii="Bookman Old Style" w:hAnsi="Bookman Old Style"/>
          <w:sz w:val="24"/>
          <w:szCs w:val="24"/>
        </w:rPr>
        <w:t>Year</w:t>
      </w:r>
      <w:r w:rsidRPr="006E7CBB"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>Course</w:t>
      </w:r>
      <w:r w:rsidRPr="006E7CBB">
        <w:rPr>
          <w:rFonts w:ascii="Bookman Old Style" w:hAnsi="Bookman Old Style"/>
          <w:sz w:val="24"/>
          <w:szCs w:val="24"/>
        </w:rPr>
        <w:t xml:space="preserve"> - Name of School/Training Institution</w:t>
      </w:r>
    </w:p>
    <w:p w14:paraId="401A96AB" w14:textId="77777777" w:rsidR="00513C51" w:rsidRPr="006E7CBB" w:rsidRDefault="00513C51" w:rsidP="00513C51">
      <w:pPr>
        <w:pStyle w:val="NoSpacing"/>
        <w:tabs>
          <w:tab w:val="left" w:pos="1134"/>
        </w:tabs>
        <w:spacing w:line="360" w:lineRule="auto"/>
        <w:rPr>
          <w:rFonts w:ascii="Bookman Old Style" w:hAnsi="Bookman Old Style"/>
          <w:sz w:val="24"/>
          <w:szCs w:val="24"/>
        </w:rPr>
      </w:pPr>
      <w:r w:rsidRPr="006E7CBB">
        <w:rPr>
          <w:rFonts w:ascii="Bookman Old Style" w:hAnsi="Bookman Old Style"/>
          <w:sz w:val="24"/>
          <w:szCs w:val="24"/>
        </w:rPr>
        <w:t>Year</w:t>
      </w:r>
      <w:r w:rsidRPr="006E7CBB"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>Course</w:t>
      </w:r>
      <w:r w:rsidRPr="006E7CBB">
        <w:rPr>
          <w:rFonts w:ascii="Bookman Old Style" w:hAnsi="Bookman Old Style"/>
          <w:sz w:val="24"/>
          <w:szCs w:val="24"/>
        </w:rPr>
        <w:t xml:space="preserve"> - Name of School/Training Institution</w:t>
      </w:r>
    </w:p>
    <w:p w14:paraId="53468019" w14:textId="0823B3C8" w:rsidR="003A487B" w:rsidRPr="006E7CBB" w:rsidRDefault="003A487B" w:rsidP="003A487B">
      <w:pPr>
        <w:pStyle w:val="NoSpacing"/>
        <w:tabs>
          <w:tab w:val="left" w:pos="1134"/>
        </w:tabs>
        <w:spacing w:line="360" w:lineRule="auto"/>
        <w:rPr>
          <w:rFonts w:ascii="Bookman Old Style" w:hAnsi="Bookman Old Style"/>
          <w:sz w:val="24"/>
          <w:szCs w:val="24"/>
        </w:rPr>
      </w:pPr>
      <w:r w:rsidRPr="006E7CBB">
        <w:rPr>
          <w:rFonts w:ascii="Bookman Old Style" w:hAnsi="Bookman Old Style"/>
          <w:sz w:val="24"/>
          <w:szCs w:val="24"/>
        </w:rPr>
        <w:t>Year</w:t>
      </w:r>
      <w:r w:rsidRPr="006E7CBB"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>Course</w:t>
      </w:r>
      <w:r w:rsidRPr="006E7CBB">
        <w:rPr>
          <w:rFonts w:ascii="Bookman Old Style" w:hAnsi="Bookman Old Style"/>
          <w:sz w:val="24"/>
          <w:szCs w:val="24"/>
        </w:rPr>
        <w:t xml:space="preserve"> - Name of School/Training Institution</w:t>
      </w:r>
    </w:p>
    <w:p w14:paraId="7D8A7ECE" w14:textId="799DC81B" w:rsidR="00AC2947" w:rsidRPr="00513C51" w:rsidRDefault="003A487B" w:rsidP="00A83836">
      <w:pPr>
        <w:pStyle w:val="Title"/>
        <w:pBdr>
          <w:bottom w:val="single" w:sz="8" w:space="4" w:color="auto"/>
        </w:pBdr>
        <w:spacing w:before="240" w:after="120"/>
        <w:rPr>
          <w:rFonts w:ascii="Bookman Old Style" w:hAnsi="Bookman Old Style"/>
          <w:color w:val="auto"/>
          <w:sz w:val="28"/>
          <w:szCs w:val="32"/>
        </w:rPr>
      </w:pPr>
      <w:r w:rsidRPr="00513C51">
        <w:rPr>
          <w:rFonts w:ascii="Bookman Old Style" w:hAnsi="Bookman Old Style"/>
          <w:color w:val="auto"/>
          <w:sz w:val="28"/>
          <w:szCs w:val="32"/>
        </w:rPr>
        <w:t>Interests</w:t>
      </w:r>
      <w:r w:rsidR="00513C51">
        <w:rPr>
          <w:rFonts w:ascii="Bookman Old Style" w:hAnsi="Bookman Old Style"/>
          <w:color w:val="auto"/>
          <w:sz w:val="28"/>
          <w:szCs w:val="32"/>
        </w:rPr>
        <w:t xml:space="preserve"> and Community Involvement</w:t>
      </w:r>
      <w:r w:rsidR="00AC2947" w:rsidRPr="00513C51">
        <w:rPr>
          <w:rFonts w:ascii="Bookman Old Style" w:hAnsi="Bookman Old Style"/>
          <w:color w:val="auto"/>
          <w:sz w:val="28"/>
          <w:szCs w:val="32"/>
        </w:rPr>
        <w:t>:</w:t>
      </w:r>
    </w:p>
    <w:p w14:paraId="3D3FC3CF" w14:textId="77777777" w:rsidR="00A83836" w:rsidRPr="00A83836" w:rsidRDefault="00A83836" w:rsidP="00A83836">
      <w:pPr>
        <w:spacing w:after="120"/>
        <w:rPr>
          <w:rFonts w:ascii="Bookman Old Style" w:hAnsi="Bookman Old Style"/>
          <w:sz w:val="24"/>
          <w:szCs w:val="24"/>
        </w:rPr>
      </w:pPr>
      <w:r w:rsidRPr="00A83836">
        <w:rPr>
          <w:rFonts w:ascii="Bookman Old Style" w:hAnsi="Bookman Old Style"/>
          <w:sz w:val="24"/>
          <w:szCs w:val="24"/>
        </w:rPr>
        <w:t>Insert a brief paragraph that outlines what you like to do in your spare time. Include any community or sporting organisations you are involved with, especially if you have an official role.</w:t>
      </w:r>
    </w:p>
    <w:p w14:paraId="1B8E719B" w14:textId="31001FDB" w:rsidR="00701984" w:rsidRPr="00513C51" w:rsidRDefault="00714F3E" w:rsidP="00A83836">
      <w:pPr>
        <w:pStyle w:val="Title"/>
        <w:pBdr>
          <w:bottom w:val="single" w:sz="8" w:space="4" w:color="auto"/>
        </w:pBdr>
        <w:spacing w:before="240" w:after="120"/>
        <w:rPr>
          <w:rFonts w:ascii="Bookman Old Style" w:hAnsi="Bookman Old Style"/>
          <w:color w:val="auto"/>
          <w:sz w:val="28"/>
          <w:szCs w:val="32"/>
        </w:rPr>
      </w:pPr>
      <w:r w:rsidRPr="00513C51">
        <w:rPr>
          <w:rFonts w:ascii="Bookman Old Style" w:hAnsi="Bookman Old Style"/>
          <w:color w:val="auto"/>
          <w:sz w:val="28"/>
          <w:szCs w:val="32"/>
        </w:rPr>
        <w:t>References:</w:t>
      </w:r>
    </w:p>
    <w:p w14:paraId="7E1A7896" w14:textId="49377478" w:rsidR="008D2B52" w:rsidRDefault="008D2B52" w:rsidP="001D3AF2">
      <w:pPr>
        <w:spacing w:after="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Available on request</w:t>
      </w:r>
    </w:p>
    <w:p w14:paraId="58910309" w14:textId="77777777" w:rsidR="008D2B52" w:rsidRDefault="008D2B52" w:rsidP="001D3AF2">
      <w:pPr>
        <w:spacing w:after="0"/>
        <w:rPr>
          <w:rFonts w:ascii="Bookman Old Style" w:hAnsi="Bookman Old Style"/>
          <w:sz w:val="24"/>
          <w:szCs w:val="24"/>
        </w:rPr>
      </w:pPr>
    </w:p>
    <w:p w14:paraId="5FE0F139" w14:textId="54842129" w:rsidR="008D2B52" w:rsidRDefault="008D2B52" w:rsidP="001D3AF2">
      <w:pPr>
        <w:spacing w:after="0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Or</w:t>
      </w:r>
    </w:p>
    <w:p w14:paraId="5393027B" w14:textId="77777777" w:rsidR="008D2B52" w:rsidRDefault="008D2B52" w:rsidP="001D3AF2">
      <w:pPr>
        <w:spacing w:after="0"/>
        <w:rPr>
          <w:rFonts w:ascii="Bookman Old Style" w:hAnsi="Bookman Old Style"/>
          <w:sz w:val="24"/>
          <w:szCs w:val="24"/>
        </w:rPr>
      </w:pPr>
    </w:p>
    <w:p w14:paraId="21FB65F4" w14:textId="77777777" w:rsidR="00CB23D1" w:rsidRPr="00A83836" w:rsidRDefault="001D3AF2" w:rsidP="001D3AF2">
      <w:pPr>
        <w:spacing w:after="0"/>
        <w:rPr>
          <w:rFonts w:ascii="Bookman Old Style" w:hAnsi="Bookman Old Style"/>
          <w:b/>
          <w:sz w:val="24"/>
          <w:szCs w:val="24"/>
        </w:rPr>
      </w:pPr>
      <w:r w:rsidRPr="00A83836">
        <w:rPr>
          <w:rFonts w:ascii="Bookman Old Style" w:hAnsi="Bookman Old Style"/>
          <w:b/>
          <w:sz w:val="24"/>
          <w:szCs w:val="24"/>
        </w:rPr>
        <w:t>Name</w:t>
      </w:r>
    </w:p>
    <w:p w14:paraId="73B78DC0" w14:textId="77777777" w:rsidR="00CB23D1" w:rsidRDefault="001D3AF2" w:rsidP="001D3AF2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Title</w:t>
      </w:r>
    </w:p>
    <w:p w14:paraId="3850B2B9" w14:textId="77777777" w:rsidR="00CB23D1" w:rsidRDefault="001D3AF2" w:rsidP="001D3AF2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Department (if relevant)</w:t>
      </w:r>
    </w:p>
    <w:p w14:paraId="7B71D04B" w14:textId="77777777" w:rsidR="00CB23D1" w:rsidRDefault="001D3AF2" w:rsidP="001D3AF2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Company/business name</w:t>
      </w:r>
      <w:r w:rsidR="00F15336" w:rsidRPr="00EE78DF">
        <w:rPr>
          <w:rFonts w:ascii="Bookman Old Style" w:hAnsi="Bookman Old Style"/>
          <w:sz w:val="24"/>
          <w:szCs w:val="24"/>
        </w:rPr>
        <w:t xml:space="preserve"> </w:t>
      </w:r>
    </w:p>
    <w:p w14:paraId="42A8FDDB" w14:textId="5850D9CF" w:rsidR="001D3AF2" w:rsidRPr="00EE78DF" w:rsidRDefault="001D3AF2" w:rsidP="001D3AF2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Phone number</w:t>
      </w:r>
    </w:p>
    <w:p w14:paraId="681F9D63" w14:textId="77777777" w:rsidR="001D3AF2" w:rsidRPr="00EE78DF" w:rsidRDefault="001D3AF2" w:rsidP="001D3AF2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Email address</w:t>
      </w:r>
    </w:p>
    <w:p w14:paraId="3AB3D5A1" w14:textId="77777777" w:rsidR="00CB23D1" w:rsidRPr="00A83836" w:rsidRDefault="00CB23D1" w:rsidP="008D2B52">
      <w:pPr>
        <w:spacing w:before="240" w:after="0"/>
        <w:rPr>
          <w:rFonts w:ascii="Bookman Old Style" w:hAnsi="Bookman Old Style"/>
          <w:b/>
          <w:sz w:val="24"/>
          <w:szCs w:val="24"/>
        </w:rPr>
      </w:pPr>
      <w:r w:rsidRPr="00A83836">
        <w:rPr>
          <w:rFonts w:ascii="Bookman Old Style" w:hAnsi="Bookman Old Style"/>
          <w:b/>
          <w:sz w:val="24"/>
          <w:szCs w:val="24"/>
        </w:rPr>
        <w:t>Name</w:t>
      </w:r>
    </w:p>
    <w:p w14:paraId="20176512" w14:textId="77777777" w:rsidR="00CB23D1" w:rsidRDefault="00CB23D1" w:rsidP="00CB23D1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Title</w:t>
      </w:r>
    </w:p>
    <w:p w14:paraId="3C8D2660" w14:textId="77777777" w:rsidR="00CB23D1" w:rsidRDefault="00CB23D1" w:rsidP="00CB23D1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Department (if relevant)</w:t>
      </w:r>
    </w:p>
    <w:p w14:paraId="0E060B9E" w14:textId="77777777" w:rsidR="00CB23D1" w:rsidRDefault="00CB23D1" w:rsidP="00CB23D1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 xml:space="preserve">Company/business name </w:t>
      </w:r>
    </w:p>
    <w:p w14:paraId="18F85E9A" w14:textId="77777777" w:rsidR="00CB23D1" w:rsidRPr="00EE78DF" w:rsidRDefault="00CB23D1" w:rsidP="00CB23D1">
      <w:pPr>
        <w:spacing w:after="0"/>
        <w:rPr>
          <w:rFonts w:ascii="Bookman Old Style" w:hAnsi="Bookman Old Style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Phone number</w:t>
      </w:r>
    </w:p>
    <w:p w14:paraId="5BABE28B" w14:textId="6F7C01D2" w:rsidR="00F15336" w:rsidRPr="00701984" w:rsidRDefault="00CB23D1" w:rsidP="00CB23D1">
      <w:pPr>
        <w:spacing w:after="0"/>
        <w:rPr>
          <w:rFonts w:ascii="Cambria" w:hAnsi="Cambria"/>
          <w:sz w:val="24"/>
          <w:szCs w:val="24"/>
        </w:rPr>
      </w:pPr>
      <w:r w:rsidRPr="00EE78DF">
        <w:rPr>
          <w:rFonts w:ascii="Bookman Old Style" w:hAnsi="Bookman Old Style"/>
          <w:sz w:val="24"/>
          <w:szCs w:val="24"/>
        </w:rPr>
        <w:t>Email address</w:t>
      </w:r>
    </w:p>
    <w:sectPr w:rsidR="00F15336" w:rsidRPr="00701984" w:rsidSect="00A83836">
      <w:headerReference w:type="default" r:id="rId8"/>
      <w:footerReference w:type="default" r:id="rId9"/>
      <w:pgSz w:w="11906" w:h="16838"/>
      <w:pgMar w:top="1440" w:right="1440" w:bottom="851" w:left="1440" w:header="708" w:footer="6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42E9D" w14:textId="77777777" w:rsidR="00C35641" w:rsidRDefault="00C35641" w:rsidP="00EE78DF">
      <w:pPr>
        <w:spacing w:after="0" w:line="240" w:lineRule="auto"/>
      </w:pPr>
      <w:r>
        <w:separator/>
      </w:r>
    </w:p>
  </w:endnote>
  <w:endnote w:type="continuationSeparator" w:id="0">
    <w:p w14:paraId="6F5E1347" w14:textId="77777777" w:rsidR="00C35641" w:rsidRDefault="00C35641" w:rsidP="00EE7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D38AF" w14:textId="6C6DAC9C" w:rsidR="003A487B" w:rsidRDefault="00A83836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5168" behindDoc="0" locked="0" layoutInCell="1" allowOverlap="1" wp14:anchorId="4E59FCE6" wp14:editId="26A06687">
          <wp:simplePos x="0" y="0"/>
          <wp:positionH relativeFrom="page">
            <wp:posOffset>16510</wp:posOffset>
          </wp:positionH>
          <wp:positionV relativeFrom="paragraph">
            <wp:posOffset>1295400</wp:posOffset>
          </wp:positionV>
          <wp:extent cx="7543800" cy="8767445"/>
          <wp:effectExtent l="0" t="0" r="0" b="0"/>
          <wp:wrapSquare wrapText="bothSides"/>
          <wp:docPr id="201" name="Picture 20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8767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3C51"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54A403D" wp14:editId="6D1FF128">
              <wp:simplePos x="0" y="0"/>
              <wp:positionH relativeFrom="column">
                <wp:posOffset>2208947</wp:posOffset>
              </wp:positionH>
              <wp:positionV relativeFrom="paragraph">
                <wp:posOffset>178871</wp:posOffset>
              </wp:positionV>
              <wp:extent cx="1304925" cy="352425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4925" cy="3524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5F2F54" w14:textId="4EFE7402" w:rsidR="00764F90" w:rsidRPr="00764F90" w:rsidRDefault="00764F90" w:rsidP="00764F90">
                          <w:pPr>
                            <w:jc w:val="center"/>
                            <w:rPr>
                              <w:rFonts w:ascii="Bookman Old Style" w:hAnsi="Bookman Old Style"/>
                              <w:sz w:val="20"/>
                            </w:rPr>
                          </w:pPr>
                          <w:r w:rsidRPr="00764F90">
                            <w:rPr>
                              <w:rFonts w:ascii="Bookman Old Style" w:hAnsi="Bookman Old Style"/>
                              <w:sz w:val="20"/>
                            </w:rPr>
                            <w:t>Page</w:t>
                          </w:r>
                          <w:r>
                            <w:rPr>
                              <w:rFonts w:ascii="Bookman Old Style" w:hAnsi="Bookman Old Style"/>
                              <w:sz w:val="20"/>
                            </w:rPr>
                            <w:t>:</w:t>
                          </w:r>
                          <w:r w:rsidRPr="00764F90">
                            <w:rPr>
                              <w:rFonts w:ascii="Bookman Old Style" w:hAnsi="Bookman Old Style"/>
                              <w:sz w:val="20"/>
                            </w:rPr>
                            <w:t xml:space="preserve"> </w:t>
                          </w:r>
                          <w:r w:rsidRPr="00764F90">
                            <w:rPr>
                              <w:rFonts w:ascii="Bookman Old Style" w:hAnsi="Bookman Old Style"/>
                              <w:b/>
                              <w:bCs/>
                              <w:sz w:val="20"/>
                            </w:rPr>
                            <w:fldChar w:fldCharType="begin"/>
                          </w:r>
                          <w:r w:rsidRPr="00764F90">
                            <w:rPr>
                              <w:rFonts w:ascii="Bookman Old Style" w:hAnsi="Bookman Old Style"/>
                              <w:b/>
                              <w:bCs/>
                              <w:sz w:val="20"/>
                            </w:rPr>
                            <w:instrText xml:space="preserve"> PAGE  \* Arabic  \* MERGEFORMAT </w:instrText>
                          </w:r>
                          <w:r w:rsidRPr="00764F90">
                            <w:rPr>
                              <w:rFonts w:ascii="Bookman Old Style" w:hAnsi="Bookman Old Style"/>
                              <w:b/>
                              <w:bCs/>
                              <w:sz w:val="20"/>
                            </w:rPr>
                            <w:fldChar w:fldCharType="separate"/>
                          </w:r>
                          <w:r w:rsidR="00A83836">
                            <w:rPr>
                              <w:rFonts w:ascii="Bookman Old Style" w:hAnsi="Bookman Old Style"/>
                              <w:b/>
                              <w:bCs/>
                              <w:noProof/>
                              <w:sz w:val="20"/>
                            </w:rPr>
                            <w:t>3</w:t>
                          </w:r>
                          <w:r w:rsidRPr="00764F90">
                            <w:rPr>
                              <w:rFonts w:ascii="Bookman Old Style" w:hAnsi="Bookman Old Style"/>
                              <w:b/>
                              <w:bCs/>
                              <w:sz w:val="20"/>
                            </w:rPr>
                            <w:fldChar w:fldCharType="end"/>
                          </w:r>
                          <w:r w:rsidRPr="00764F90">
                            <w:rPr>
                              <w:rFonts w:ascii="Bookman Old Style" w:hAnsi="Bookman Old Style"/>
                              <w:sz w:val="20"/>
                            </w:rPr>
                            <w:t xml:space="preserve"> of </w:t>
                          </w:r>
                          <w:r w:rsidRPr="00764F90">
                            <w:rPr>
                              <w:rFonts w:ascii="Bookman Old Style" w:hAnsi="Bookman Old Style"/>
                              <w:b/>
                              <w:bCs/>
                              <w:sz w:val="20"/>
                            </w:rPr>
                            <w:fldChar w:fldCharType="begin"/>
                          </w:r>
                          <w:r w:rsidRPr="00764F90">
                            <w:rPr>
                              <w:rFonts w:ascii="Bookman Old Style" w:hAnsi="Bookman Old Style"/>
                              <w:b/>
                              <w:bCs/>
                              <w:sz w:val="20"/>
                            </w:rPr>
                            <w:instrText xml:space="preserve"> NUMPAGES  \* Arabic  \* MERGEFORMAT </w:instrText>
                          </w:r>
                          <w:r w:rsidRPr="00764F90">
                            <w:rPr>
                              <w:rFonts w:ascii="Bookman Old Style" w:hAnsi="Bookman Old Style"/>
                              <w:b/>
                              <w:bCs/>
                              <w:sz w:val="20"/>
                            </w:rPr>
                            <w:fldChar w:fldCharType="separate"/>
                          </w:r>
                          <w:r w:rsidR="00A83836">
                            <w:rPr>
                              <w:rFonts w:ascii="Bookman Old Style" w:hAnsi="Bookman Old Style"/>
                              <w:b/>
                              <w:bCs/>
                              <w:noProof/>
                              <w:sz w:val="20"/>
                            </w:rPr>
                            <w:t>3</w:t>
                          </w:r>
                          <w:r w:rsidRPr="00764F90">
                            <w:rPr>
                              <w:rFonts w:ascii="Bookman Old Style" w:hAnsi="Bookman Old Style"/>
                              <w:b/>
                              <w:bCs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4A403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73.95pt;margin-top:14.1pt;width:102.75pt;height:27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" filled="f" stroked="f">
              <v:textbox>
                <w:txbxContent>
                  <w:p w14:paraId="0C5F2F54" w14:textId="4EFE7402" w:rsidR="00764F90" w:rsidRPr="00764F90" w:rsidRDefault="00764F90" w:rsidP="00764F90">
                    <w:pPr>
                      <w:jc w:val="center"/>
                      <w:rPr>
                        <w:rFonts w:ascii="Bookman Old Style" w:hAnsi="Bookman Old Style"/>
                        <w:sz w:val="20"/>
                      </w:rPr>
                    </w:pPr>
                    <w:r w:rsidRPr="00764F90">
                      <w:rPr>
                        <w:rFonts w:ascii="Bookman Old Style" w:hAnsi="Bookman Old Style"/>
                        <w:sz w:val="20"/>
                      </w:rPr>
                      <w:t>Page</w:t>
                    </w:r>
                    <w:r>
                      <w:rPr>
                        <w:rFonts w:ascii="Bookman Old Style" w:hAnsi="Bookman Old Style"/>
                        <w:sz w:val="20"/>
                      </w:rPr>
                      <w:t>:</w:t>
                    </w:r>
                    <w:r w:rsidRPr="00764F90">
                      <w:rPr>
                        <w:rFonts w:ascii="Bookman Old Style" w:hAnsi="Bookman Old Style"/>
                        <w:sz w:val="20"/>
                      </w:rPr>
                      <w:t xml:space="preserve"> </w:t>
                    </w:r>
                    <w:r w:rsidRPr="00764F90">
                      <w:rPr>
                        <w:rFonts w:ascii="Bookman Old Style" w:hAnsi="Bookman Old Style"/>
                        <w:b/>
                        <w:bCs/>
                        <w:sz w:val="20"/>
                      </w:rPr>
                      <w:fldChar w:fldCharType="begin"/>
                    </w:r>
                    <w:r w:rsidRPr="00764F90">
                      <w:rPr>
                        <w:rFonts w:ascii="Bookman Old Style" w:hAnsi="Bookman Old Style"/>
                        <w:b/>
                        <w:bCs/>
                        <w:sz w:val="20"/>
                      </w:rPr>
                      <w:instrText xml:space="preserve"> PAGE  \* Arabic  \* MERGEFORMAT </w:instrText>
                    </w:r>
                    <w:r w:rsidRPr="00764F90">
                      <w:rPr>
                        <w:rFonts w:ascii="Bookman Old Style" w:hAnsi="Bookman Old Style"/>
                        <w:b/>
                        <w:bCs/>
                        <w:sz w:val="20"/>
                      </w:rPr>
                      <w:fldChar w:fldCharType="separate"/>
                    </w:r>
                    <w:r w:rsidR="00A83836">
                      <w:rPr>
                        <w:rFonts w:ascii="Bookman Old Style" w:hAnsi="Bookman Old Style"/>
                        <w:b/>
                        <w:bCs/>
                        <w:noProof/>
                        <w:sz w:val="20"/>
                      </w:rPr>
                      <w:t>3</w:t>
                    </w:r>
                    <w:r w:rsidRPr="00764F90">
                      <w:rPr>
                        <w:rFonts w:ascii="Bookman Old Style" w:hAnsi="Bookman Old Style"/>
                        <w:b/>
                        <w:bCs/>
                        <w:sz w:val="20"/>
                      </w:rPr>
                      <w:fldChar w:fldCharType="end"/>
                    </w:r>
                    <w:r w:rsidRPr="00764F90">
                      <w:rPr>
                        <w:rFonts w:ascii="Bookman Old Style" w:hAnsi="Bookman Old Style"/>
                        <w:sz w:val="20"/>
                      </w:rPr>
                      <w:t xml:space="preserve"> of </w:t>
                    </w:r>
                    <w:r w:rsidRPr="00764F90">
                      <w:rPr>
                        <w:rFonts w:ascii="Bookman Old Style" w:hAnsi="Bookman Old Style"/>
                        <w:b/>
                        <w:bCs/>
                        <w:sz w:val="20"/>
                      </w:rPr>
                      <w:fldChar w:fldCharType="begin"/>
                    </w:r>
                    <w:r w:rsidRPr="00764F90">
                      <w:rPr>
                        <w:rFonts w:ascii="Bookman Old Style" w:hAnsi="Bookman Old Style"/>
                        <w:b/>
                        <w:bCs/>
                        <w:sz w:val="20"/>
                      </w:rPr>
                      <w:instrText xml:space="preserve"> NUMPAGES  \* Arabic  \* MERGEFORMAT </w:instrText>
                    </w:r>
                    <w:r w:rsidRPr="00764F90">
                      <w:rPr>
                        <w:rFonts w:ascii="Bookman Old Style" w:hAnsi="Bookman Old Style"/>
                        <w:b/>
                        <w:bCs/>
                        <w:sz w:val="20"/>
                      </w:rPr>
                      <w:fldChar w:fldCharType="separate"/>
                    </w:r>
                    <w:r w:rsidR="00A83836">
                      <w:rPr>
                        <w:rFonts w:ascii="Bookman Old Style" w:hAnsi="Bookman Old Style"/>
                        <w:b/>
                        <w:bCs/>
                        <w:noProof/>
                        <w:sz w:val="20"/>
                      </w:rPr>
                      <w:t>3</w:t>
                    </w:r>
                    <w:r w:rsidRPr="00764F90">
                      <w:rPr>
                        <w:rFonts w:ascii="Bookman Old Style" w:hAnsi="Bookman Old Style"/>
                        <w:b/>
                        <w:bCs/>
                        <w:sz w:val="20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E72EC4" w14:textId="77777777" w:rsidR="00C35641" w:rsidRDefault="00C35641" w:rsidP="00EE78DF">
      <w:pPr>
        <w:spacing w:after="0" w:line="240" w:lineRule="auto"/>
      </w:pPr>
      <w:r>
        <w:separator/>
      </w:r>
    </w:p>
  </w:footnote>
  <w:footnote w:type="continuationSeparator" w:id="0">
    <w:p w14:paraId="42516ACC" w14:textId="77777777" w:rsidR="00C35641" w:rsidRDefault="00C35641" w:rsidP="00EE7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209DC9" w14:textId="21F5C405" w:rsidR="00EE78DF" w:rsidRPr="00A83836" w:rsidRDefault="001E401F">
    <w:pPr>
      <w:pStyle w:val="Header"/>
      <w:rPr>
        <w:sz w:val="12"/>
      </w:rPr>
    </w:pPr>
    <w:r w:rsidRPr="00A83836">
      <w:rPr>
        <w:noProof/>
        <w:sz w:val="12"/>
        <w:lang w:eastAsia="en-AU"/>
      </w:rPr>
      <w:drawing>
        <wp:anchor distT="0" distB="0" distL="114300" distR="114300" simplePos="0" relativeHeight="251657216" behindDoc="0" locked="0" layoutInCell="1" allowOverlap="1" wp14:anchorId="55C25FEB" wp14:editId="4798AC2A">
          <wp:simplePos x="0" y="0"/>
          <wp:positionH relativeFrom="page">
            <wp:align>left</wp:align>
          </wp:positionH>
          <wp:positionV relativeFrom="paragraph">
            <wp:posOffset>-438150</wp:posOffset>
          </wp:positionV>
          <wp:extent cx="7543800" cy="1457960"/>
          <wp:effectExtent l="0" t="0" r="0" b="8890"/>
          <wp:wrapSquare wrapText="bothSides"/>
          <wp:docPr id="200" name="Picture 2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457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78DF" w:rsidRPr="00A83836">
      <w:rPr>
        <w:noProof/>
        <w:sz w:val="12"/>
        <w:lang w:eastAsia="en-AU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7A1A1F9" wp14:editId="11AFD990">
              <wp:simplePos x="0" y="0"/>
              <wp:positionH relativeFrom="column">
                <wp:posOffset>485775</wp:posOffset>
              </wp:positionH>
              <wp:positionV relativeFrom="paragraph">
                <wp:posOffset>-59055</wp:posOffset>
              </wp:positionV>
              <wp:extent cx="476250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6250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B0F25B" w14:textId="680852DE" w:rsidR="00EE78DF" w:rsidRDefault="00EE78DF" w:rsidP="00EE78DF">
                          <w:pPr>
                            <w:spacing w:after="0"/>
                            <w:jc w:val="center"/>
                            <w:rPr>
                              <w:rFonts w:ascii="Bookman Old Style" w:hAnsi="Bookman Old Style"/>
                              <w:sz w:val="72"/>
                            </w:rPr>
                          </w:pPr>
                          <w:r>
                            <w:rPr>
                              <w:rFonts w:ascii="Bookman Old Style" w:hAnsi="Bookman Old Style"/>
                              <w:sz w:val="72"/>
                            </w:rPr>
                            <w:t>N</w:t>
                          </w:r>
                          <w:r w:rsidRPr="00EE78DF">
                            <w:rPr>
                              <w:rFonts w:ascii="Bookman Old Style" w:hAnsi="Bookman Old Style"/>
                              <w:sz w:val="72"/>
                            </w:rPr>
                            <w:t>ame</w:t>
                          </w:r>
                          <w:r>
                            <w:rPr>
                              <w:rFonts w:ascii="Bookman Old Style" w:hAnsi="Bookman Old Style"/>
                              <w:sz w:val="72"/>
                            </w:rPr>
                            <w:t xml:space="preserve"> Surname</w:t>
                          </w:r>
                        </w:p>
                        <w:p w14:paraId="648032ED" w14:textId="0DE1445E" w:rsidR="00EE78DF" w:rsidRPr="00EE78DF" w:rsidRDefault="00EE78DF" w:rsidP="00EE78DF">
                          <w:pPr>
                            <w:spacing w:after="0"/>
                            <w:jc w:val="center"/>
                            <w:rPr>
                              <w:rFonts w:ascii="Bookman Old Style" w:hAnsi="Bookman Old Style"/>
                              <w:sz w:val="20"/>
                            </w:rPr>
                          </w:pPr>
                          <w:r w:rsidRPr="00EE78DF">
                            <w:rPr>
                              <w:rFonts w:ascii="Bookman Old Style" w:hAnsi="Bookman Old Style"/>
                              <w:sz w:val="20"/>
                            </w:rPr>
                            <w:t xml:space="preserve">1 High St, Torquay, VIC 3228 </w:t>
                          </w:r>
                          <w:r w:rsidR="00645B3A">
                            <w:rPr>
                              <w:rFonts w:ascii="Bookman Old Style" w:hAnsi="Bookman Old Style"/>
                              <w:sz w:val="20"/>
                            </w:rPr>
                            <w:sym w:font="Wingdings" w:char="F029"/>
                          </w:r>
                          <w:r w:rsidRPr="00EE78DF">
                            <w:rPr>
                              <w:rFonts w:ascii="Bookman Old Style" w:hAnsi="Bookman Old Style"/>
                              <w:sz w:val="20"/>
                            </w:rPr>
                            <w:t xml:space="preserve"> 0400 000 000</w:t>
                          </w:r>
                          <w:r w:rsidR="00645B3A">
                            <w:rPr>
                              <w:rFonts w:ascii="Bookman Old Style" w:hAnsi="Bookman Old Style"/>
                              <w:sz w:val="20"/>
                            </w:rPr>
                            <w:t xml:space="preserve"> </w:t>
                          </w:r>
                          <w:r w:rsidR="00645B3A">
                            <w:rPr>
                              <w:rFonts w:ascii="Bookman Old Style" w:hAnsi="Bookman Old Style"/>
                              <w:sz w:val="20"/>
                            </w:rPr>
                            <w:sym w:font="Wingdings" w:char="F02A"/>
                          </w:r>
                          <w:r w:rsidRPr="00EE78DF">
                            <w:rPr>
                              <w:rFonts w:ascii="Bookman Old Style" w:hAnsi="Bookman Old Style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Bookman Old Style" w:hAnsi="Bookman Old Style"/>
                              <w:sz w:val="20"/>
                            </w:rPr>
                            <w:t>jsmith@pmai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7A1A1F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.25pt;margin-top:-4.65pt;width:3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" filled="f" stroked="f">
              <v:textbox style="mso-fit-shape-to-text:t">
                <w:txbxContent>
                  <w:p w14:paraId="40B0F25B" w14:textId="680852DE" w:rsidR="00EE78DF" w:rsidRDefault="00EE78DF" w:rsidP="00EE78DF">
                    <w:pPr>
                      <w:spacing w:after="0"/>
                      <w:jc w:val="center"/>
                      <w:rPr>
                        <w:rFonts w:ascii="Bookman Old Style" w:hAnsi="Bookman Old Style"/>
                        <w:sz w:val="72"/>
                      </w:rPr>
                    </w:pPr>
                    <w:r>
                      <w:rPr>
                        <w:rFonts w:ascii="Bookman Old Style" w:hAnsi="Bookman Old Style"/>
                        <w:sz w:val="72"/>
                      </w:rPr>
                      <w:t>N</w:t>
                    </w:r>
                    <w:r w:rsidRPr="00EE78DF">
                      <w:rPr>
                        <w:rFonts w:ascii="Bookman Old Style" w:hAnsi="Bookman Old Style"/>
                        <w:sz w:val="72"/>
                      </w:rPr>
                      <w:t>ame</w:t>
                    </w:r>
                    <w:r>
                      <w:rPr>
                        <w:rFonts w:ascii="Bookman Old Style" w:hAnsi="Bookman Old Style"/>
                        <w:sz w:val="72"/>
                      </w:rPr>
                      <w:t xml:space="preserve"> Surname</w:t>
                    </w:r>
                  </w:p>
                  <w:p w14:paraId="648032ED" w14:textId="0DE1445E" w:rsidR="00EE78DF" w:rsidRPr="00EE78DF" w:rsidRDefault="00EE78DF" w:rsidP="00EE78DF">
                    <w:pPr>
                      <w:spacing w:after="0"/>
                      <w:jc w:val="center"/>
                      <w:rPr>
                        <w:rFonts w:ascii="Bookman Old Style" w:hAnsi="Bookman Old Style"/>
                        <w:sz w:val="20"/>
                      </w:rPr>
                    </w:pPr>
                    <w:r w:rsidRPr="00EE78DF">
                      <w:rPr>
                        <w:rFonts w:ascii="Bookman Old Style" w:hAnsi="Bookman Old Style"/>
                        <w:sz w:val="20"/>
                      </w:rPr>
                      <w:t xml:space="preserve">1 High St, Torquay, VIC 3228 </w:t>
                    </w:r>
                    <w:r w:rsidR="00645B3A">
                      <w:rPr>
                        <w:rFonts w:ascii="Bookman Old Style" w:hAnsi="Bookman Old Style"/>
                        <w:sz w:val="20"/>
                      </w:rPr>
                      <w:sym w:font="Wingdings" w:char="F029"/>
                    </w:r>
                    <w:r w:rsidRPr="00EE78DF">
                      <w:rPr>
                        <w:rFonts w:ascii="Bookman Old Style" w:hAnsi="Bookman Old Style"/>
                        <w:sz w:val="20"/>
                      </w:rPr>
                      <w:t xml:space="preserve"> 0400 000 000</w:t>
                    </w:r>
                    <w:r w:rsidR="00645B3A">
                      <w:rPr>
                        <w:rFonts w:ascii="Bookman Old Style" w:hAnsi="Bookman Old Style"/>
                        <w:sz w:val="20"/>
                      </w:rPr>
                      <w:t xml:space="preserve"> </w:t>
                    </w:r>
                    <w:r w:rsidR="00645B3A">
                      <w:rPr>
                        <w:rFonts w:ascii="Bookman Old Style" w:hAnsi="Bookman Old Style"/>
                        <w:sz w:val="20"/>
                      </w:rPr>
                      <w:sym w:font="Wingdings" w:char="F02A"/>
                    </w:r>
                    <w:r w:rsidRPr="00EE78DF">
                      <w:rPr>
                        <w:rFonts w:ascii="Bookman Old Style" w:hAnsi="Bookman Old Style"/>
                        <w:sz w:val="20"/>
                      </w:rPr>
                      <w:t xml:space="preserve"> </w:t>
                    </w:r>
                    <w:r>
                      <w:rPr>
                        <w:rFonts w:ascii="Bookman Old Style" w:hAnsi="Bookman Old Style"/>
                        <w:sz w:val="20"/>
                      </w:rPr>
                      <w:t>jsmith@pmail.com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A660E3"/>
    <w:multiLevelType w:val="hybridMultilevel"/>
    <w:tmpl w:val="C91A9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07A1B"/>
    <w:multiLevelType w:val="hybridMultilevel"/>
    <w:tmpl w:val="9D3EE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3E1CDD"/>
    <w:multiLevelType w:val="hybridMultilevel"/>
    <w:tmpl w:val="F842A286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8267F3"/>
    <w:multiLevelType w:val="hybridMultilevel"/>
    <w:tmpl w:val="BA8E8A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FB1A5C"/>
    <w:multiLevelType w:val="hybridMultilevel"/>
    <w:tmpl w:val="71E267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36828"/>
    <w:multiLevelType w:val="hybridMultilevel"/>
    <w:tmpl w:val="0F14DE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7227FB"/>
    <w:multiLevelType w:val="hybridMultilevel"/>
    <w:tmpl w:val="116A6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1MDYxMjGxNDQwNDZW0lEKTi0uzszPAykwrAUAE8hQISwAAAA="/>
  </w:docVars>
  <w:rsids>
    <w:rsidRoot w:val="00714F3E"/>
    <w:rsid w:val="000E2814"/>
    <w:rsid w:val="00101DE5"/>
    <w:rsid w:val="001D3AF2"/>
    <w:rsid w:val="001E401F"/>
    <w:rsid w:val="0027124D"/>
    <w:rsid w:val="003A487B"/>
    <w:rsid w:val="003B7936"/>
    <w:rsid w:val="003D6121"/>
    <w:rsid w:val="003E4441"/>
    <w:rsid w:val="003E5052"/>
    <w:rsid w:val="004875CF"/>
    <w:rsid w:val="004E1EE6"/>
    <w:rsid w:val="0050594A"/>
    <w:rsid w:val="00513C51"/>
    <w:rsid w:val="00645B3A"/>
    <w:rsid w:val="00653A60"/>
    <w:rsid w:val="00680E92"/>
    <w:rsid w:val="00694E0B"/>
    <w:rsid w:val="0069592D"/>
    <w:rsid w:val="006C704B"/>
    <w:rsid w:val="006D4471"/>
    <w:rsid w:val="006E7CBB"/>
    <w:rsid w:val="00701984"/>
    <w:rsid w:val="00714F3E"/>
    <w:rsid w:val="00761B25"/>
    <w:rsid w:val="00764F90"/>
    <w:rsid w:val="00820AF5"/>
    <w:rsid w:val="008B2B99"/>
    <w:rsid w:val="008D1A9C"/>
    <w:rsid w:val="008D2B52"/>
    <w:rsid w:val="009139A1"/>
    <w:rsid w:val="00A2796C"/>
    <w:rsid w:val="00A40258"/>
    <w:rsid w:val="00A73B7B"/>
    <w:rsid w:val="00A83836"/>
    <w:rsid w:val="00AC2947"/>
    <w:rsid w:val="00B10491"/>
    <w:rsid w:val="00B27027"/>
    <w:rsid w:val="00BD3B37"/>
    <w:rsid w:val="00C02163"/>
    <w:rsid w:val="00C258C2"/>
    <w:rsid w:val="00C35641"/>
    <w:rsid w:val="00CB23D1"/>
    <w:rsid w:val="00CF57A4"/>
    <w:rsid w:val="00D90409"/>
    <w:rsid w:val="00E03BA1"/>
    <w:rsid w:val="00E13350"/>
    <w:rsid w:val="00EE78DF"/>
    <w:rsid w:val="00F15336"/>
    <w:rsid w:val="00F93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903387"/>
  <w15:docId w15:val="{4F55EACF-B805-4F7F-A73C-5E3D666AC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14F3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714F3E"/>
    <w:pPr>
      <w:spacing w:after="0" w:line="240" w:lineRule="auto"/>
    </w:pPr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qFormat/>
    <w:rsid w:val="00714F3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714F3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nhideWhenUsed/>
    <w:rsid w:val="00EE78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E78DF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E78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8DF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83836"/>
    <w:pPr>
      <w:spacing w:after="0" w:line="240" w:lineRule="auto"/>
      <w:ind w:left="720"/>
      <w:contextualSpacing/>
    </w:pPr>
    <w:rPr>
      <w:rFonts w:ascii="Lucida Sans" w:eastAsia="SimSun" w:hAnsi="Lucida Sans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1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B8BB7B-A137-4C13-A451-DAAEA2F03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loe</dc:creator>
  <cp:lastModifiedBy>Carli Saw</cp:lastModifiedBy>
  <cp:revision>3</cp:revision>
  <dcterms:created xsi:type="dcterms:W3CDTF">2017-01-11T04:46:00Z</dcterms:created>
  <dcterms:modified xsi:type="dcterms:W3CDTF">2017-01-11T04:55:00Z</dcterms:modified>
</cp:coreProperties>
</file>